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8C1E3" w14:textId="273D0470" w:rsidR="00206C84" w:rsidRPr="003B3FED" w:rsidRDefault="00C43752" w:rsidP="003B3FED">
      <w:pPr>
        <w:pStyle w:val="af1"/>
      </w:pPr>
      <w:r w:rsidRPr="003B3FED">
        <w:t>MY WAY Logic and Expression</w:t>
      </w:r>
      <w:r w:rsidR="003B3FED" w:rsidRPr="003B3FED">
        <w:t xml:space="preserve"> </w:t>
      </w:r>
      <w:r w:rsidR="003B3FED" w:rsidRPr="003B3FED">
        <w:t>Ⅲ</w:t>
      </w:r>
      <w:r w:rsidR="00E73153">
        <w:t xml:space="preserve"> </w:t>
      </w:r>
      <w:r w:rsidR="00E73153">
        <w:rPr>
          <w:rFonts w:hint="eastAsia"/>
        </w:rPr>
        <w:t>［</w:t>
      </w:r>
      <w:r w:rsidRPr="003B3FED">
        <w:t>論</w:t>
      </w:r>
      <w:r w:rsidR="003B3FED" w:rsidRPr="003B3FED">
        <w:t>Ⅲ</w:t>
      </w:r>
      <w:r w:rsidRPr="003B3FED">
        <w:t xml:space="preserve"> 70</w:t>
      </w:r>
      <w:r w:rsidR="003B3FED" w:rsidRPr="003B3FED">
        <w:t>4</w:t>
      </w:r>
      <w:r w:rsidR="00E73153">
        <w:rPr>
          <w:rFonts w:hint="eastAsia"/>
        </w:rPr>
        <w:t>］</w:t>
      </w:r>
      <w:r w:rsidRPr="003B3FED">
        <w:t xml:space="preserve">　年間カリキュラム案</w:t>
      </w:r>
    </w:p>
    <w:p w14:paraId="0354A124" w14:textId="77777777" w:rsidR="009B5594" w:rsidRDefault="009B5594" w:rsidP="003B3FED">
      <w:pPr>
        <w:rPr>
          <w:rFonts w:hint="default"/>
        </w:rPr>
      </w:pPr>
    </w:p>
    <w:p w14:paraId="1D279415" w14:textId="77777777" w:rsidR="003B3FED" w:rsidRDefault="003B3FED" w:rsidP="003B3FED">
      <w:pPr>
        <w:rPr>
          <w:rFonts w:hint="default"/>
        </w:rPr>
      </w:pPr>
      <w:r w:rsidRPr="008D40E4">
        <w:t>（</w:t>
      </w:r>
      <w:r w:rsidRPr="008D40E4">
        <w:rPr>
          <w:rFonts w:hint="default"/>
        </w:rPr>
        <w:t>L=LESSO</w:t>
      </w:r>
      <w:r w:rsidRPr="008D40E4">
        <w:t>N、SA=Special Activity</w:t>
      </w:r>
      <w:r>
        <w:t>、Si</w:t>
      </w:r>
      <w:r>
        <w:rPr>
          <w:rFonts w:hint="default"/>
        </w:rPr>
        <w:t>=Situation</w:t>
      </w:r>
      <w:r w:rsidRPr="008D40E4">
        <w:t>）</w:t>
      </w:r>
    </w:p>
    <w:tbl>
      <w:tblPr>
        <w:tblStyle w:val="a3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03"/>
        <w:gridCol w:w="1000"/>
        <w:gridCol w:w="1834"/>
        <w:gridCol w:w="993"/>
        <w:gridCol w:w="1469"/>
        <w:gridCol w:w="1792"/>
        <w:gridCol w:w="1702"/>
        <w:gridCol w:w="985"/>
      </w:tblGrid>
      <w:tr w:rsidR="003B3FED" w14:paraId="2A8C86C5" w14:textId="77777777" w:rsidTr="00356ABA">
        <w:trPr>
          <w:trHeight w:val="280"/>
          <w:jc w:val="center"/>
        </w:trPr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899F6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Unit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72BE9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w w:val="91"/>
                <w:sz w:val="16"/>
                <w:fitText w:val="880" w:id="-1286409984"/>
              </w:rPr>
              <w:t>レッスンな</w:t>
            </w:r>
            <w:r w:rsidRPr="001361EC">
              <w:rPr>
                <w:rFonts w:ascii="游ゴシック" w:eastAsia="游ゴシック"/>
                <w:b/>
                <w:bCs/>
                <w:spacing w:val="6"/>
                <w:w w:val="91"/>
                <w:sz w:val="16"/>
                <w:fitText w:val="880" w:id="-1286409984"/>
              </w:rPr>
              <w:t>ど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8C76AB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タイトル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B13C9D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主な活動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F193E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主な言語材料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840ED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主な言語の働き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4FC965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主な言語の使用場面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E06ED" w14:textId="77777777" w:rsidR="003B3FED" w:rsidRPr="001361EC" w:rsidRDefault="003B3FED" w:rsidP="001361EC">
            <w:pPr>
              <w:jc w:val="center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/>
                <w:b/>
                <w:bCs/>
                <w:sz w:val="16"/>
              </w:rPr>
              <w:t>配当時間</w:t>
            </w:r>
          </w:p>
        </w:tc>
      </w:tr>
      <w:tr w:rsidR="003B3FED" w14:paraId="2859845C" w14:textId="77777777" w:rsidTr="00356ABA">
        <w:trPr>
          <w:trHeight w:val="280"/>
          <w:jc w:val="center"/>
        </w:trPr>
        <w:tc>
          <w:tcPr>
            <w:tcW w:w="336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C1AF0C8" w14:textId="77777777" w:rsidR="003B3FED" w:rsidRPr="003B3FED" w:rsidRDefault="003B3FED" w:rsidP="003B3FED">
            <w:pPr>
              <w:spacing w:line="240" w:lineRule="exact"/>
              <w:rPr>
                <w:rFonts w:ascii="游ゴシック" w:eastAsia="游ゴシック" w:hint="default"/>
                <w:sz w:val="16"/>
              </w:rPr>
            </w:pPr>
          </w:p>
        </w:tc>
        <w:tc>
          <w:tcPr>
            <w:tcW w:w="477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09411DB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75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B7DD94C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英語の表現を効果的に身につけよう</w:t>
            </w:r>
          </w:p>
        </w:tc>
        <w:tc>
          <w:tcPr>
            <w:tcW w:w="47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606112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1CDB9A7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C57E80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主張する／説明する</w:t>
            </w:r>
          </w:p>
        </w:tc>
        <w:tc>
          <w:tcPr>
            <w:tcW w:w="812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36D1C6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発表</w:t>
            </w:r>
          </w:p>
        </w:tc>
        <w:tc>
          <w:tcPr>
            <w:tcW w:w="470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BE76D50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1</w:t>
            </w:r>
          </w:p>
        </w:tc>
      </w:tr>
      <w:tr w:rsidR="003B3FED" w14:paraId="64CD2E41" w14:textId="77777777" w:rsidTr="00356ABA">
        <w:trPr>
          <w:trHeight w:val="280"/>
          <w:jc w:val="center"/>
        </w:trPr>
        <w:tc>
          <w:tcPr>
            <w:tcW w:w="336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377F4A" w14:textId="7C7AF1CF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  <w:bookmarkStart w:id="0" w:name="RANGE!A2:H30"/>
            <w:r w:rsidRPr="001361EC">
              <w:rPr>
                <w:rFonts w:ascii="游ゴシック" w:eastAsia="游ゴシック" w:hint="default"/>
                <w:b/>
                <w:bCs/>
                <w:sz w:val="16"/>
              </w:rPr>
              <w:t xml:space="preserve">Unit </w:t>
            </w:r>
            <w:r w:rsidRPr="001361EC">
              <w:rPr>
                <w:rFonts w:ascii="游ゴシック" w:eastAsia="游ゴシック"/>
                <w:b/>
                <w:bCs/>
                <w:sz w:val="16"/>
              </w:rPr>
              <w:t>1</w:t>
            </w:r>
            <w:bookmarkEnd w:id="0"/>
          </w:p>
        </w:tc>
        <w:tc>
          <w:tcPr>
            <w:tcW w:w="477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AE06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L.1</w:t>
            </w:r>
          </w:p>
        </w:tc>
        <w:tc>
          <w:tcPr>
            <w:tcW w:w="875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F6A78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urve</w:t>
            </w:r>
            <w:r w:rsidRPr="003B3FED">
              <w:rPr>
                <w:rFonts w:hint="default"/>
                <w:sz w:val="16"/>
                <w:szCs w:val="16"/>
              </w:rPr>
              <w:t>y Results</w:t>
            </w:r>
          </w:p>
        </w:tc>
        <w:tc>
          <w:tcPr>
            <w:tcW w:w="474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4470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58B5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動詞の種類</w:t>
            </w:r>
          </w:p>
        </w:tc>
        <w:tc>
          <w:tcPr>
            <w:tcW w:w="855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E8FF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説明する／報告する／提案する</w:t>
            </w:r>
          </w:p>
        </w:tc>
        <w:tc>
          <w:tcPr>
            <w:tcW w:w="812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60C5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発表</w:t>
            </w:r>
          </w:p>
        </w:tc>
        <w:tc>
          <w:tcPr>
            <w:tcW w:w="470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51B83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22F2A9A2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E746043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DAC5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2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9D382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Writing an Email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401C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書く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46005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時制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472E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説明する／質問する／依頼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93F5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電子メールのやり取り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FDF9E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55788341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6281CB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A2FB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3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4AF89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Writing a Blog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ED58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書く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1EC0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助動詞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81EBC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報告する／説明する／提案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FDE8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ブログへの書き込み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7A3EC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3</w:t>
            </w:r>
          </w:p>
        </w:tc>
      </w:tr>
      <w:tr w:rsidR="003B3FED" w14:paraId="7309A71D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B502B75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FEEF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4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01E54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Describing Activities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83BC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940A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不定詞・動名詞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1B22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紹介する／描写する／説明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BCB8C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地域での活動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C83D1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5CC96048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5CFA98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68B3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A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CACD2" w14:textId="77777777" w:rsidR="003D74AB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ディスカッションを</w:t>
            </w:r>
          </w:p>
          <w:p w14:paraId="2C166E7B" w14:textId="2711A611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しよう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9277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B142F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22BE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主張する／賛成する／反対する／理由を述べ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B6582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ディスカッション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1FA3A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6A4D4C0A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47F827F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E21E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5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72D47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uggesting What to Buy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0C38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9D78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分詞・分詞構文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D3206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推薦する／説明する／理由を述べ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4F8EF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学校での活動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E99C0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17878B15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26B0E0D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6CA3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6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84A04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Making a Proposal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C517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E568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比較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9CB5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提案する／説明する／主張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A83B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地域での活動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C362F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527A50C6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EF6E95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22EB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7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5C045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Making a Speech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E08F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A7C7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関係詞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4C20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事実・情報を伝える／提案する／説明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3A11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スピーチ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7CB98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7AEF7CD9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9798B81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9A9F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8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EA87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Writing an Invitation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724AB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書く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695F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仮定法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47A33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誘う／事実・情報を伝える／説明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0E365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メッセージ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0970C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1F0C3660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0959AB3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CA74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A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96DD5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ディベートをしよう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782E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6DCB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E6D2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主張する／考えや意図を伝える／理由を述べ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DBFF2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ディベート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94D6D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1D9323CB" w14:textId="77777777" w:rsidTr="00356ABA">
        <w:trPr>
          <w:trHeight w:val="519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28ECA4E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AF3EC7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L</w:t>
            </w:r>
            <w:r w:rsidRPr="003B3FED">
              <w:rPr>
                <w:sz w:val="16"/>
                <w:szCs w:val="16"/>
              </w:rPr>
              <w:t>.9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C3CB80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Suggesting a Solution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462DCC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書く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FBC414B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名詞・代名詞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2197E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提案する／事実・情報を伝える／説明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CDB24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発表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93DA943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7289AEC6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0D0DBEB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1908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L.10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34452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Talking about the Future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0C22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発表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41247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前置詞・接続詞</w:t>
            </w: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E00A9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描写する／説明する／推論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C4F8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発表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4AD50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666C87A7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702E488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505FFF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A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2394FF1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エッセイ・ライティングをしよう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2BBCA6A5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書く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F51D67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19D7ADC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主張する／考えや意図を伝える／理由を述べ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17F057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学校生活／エッセイ・ライティング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10275C3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3</w:t>
            </w:r>
          </w:p>
        </w:tc>
      </w:tr>
      <w:tr w:rsidR="003B3FED" w14:paraId="5B02F020" w14:textId="77777777" w:rsidTr="00356ABA">
        <w:trPr>
          <w:trHeight w:val="280"/>
          <w:jc w:val="center"/>
        </w:trPr>
        <w:tc>
          <w:tcPr>
            <w:tcW w:w="336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9CF0AD" w14:textId="77777777" w:rsidR="003B3FED" w:rsidRPr="001361EC" w:rsidRDefault="003B3FED" w:rsidP="003B3FED">
            <w:pPr>
              <w:spacing w:line="240" w:lineRule="exact"/>
              <w:rPr>
                <w:rFonts w:ascii="游ゴシック" w:eastAsia="游ゴシック" w:hint="default"/>
                <w:b/>
                <w:bCs/>
                <w:sz w:val="16"/>
              </w:rPr>
            </w:pPr>
            <w:r w:rsidRPr="001361EC">
              <w:rPr>
                <w:rFonts w:ascii="游ゴシック" w:eastAsia="游ゴシック" w:hint="default"/>
                <w:b/>
                <w:bCs/>
                <w:sz w:val="16"/>
              </w:rPr>
              <w:t>Un</w:t>
            </w:r>
            <w:r w:rsidRPr="001361EC">
              <w:rPr>
                <w:rFonts w:ascii="游ゴシック" w:eastAsia="游ゴシック"/>
                <w:b/>
                <w:bCs/>
                <w:sz w:val="16"/>
              </w:rPr>
              <w:t>it 2</w:t>
            </w:r>
          </w:p>
        </w:tc>
        <w:tc>
          <w:tcPr>
            <w:tcW w:w="477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A02F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i.1</w:t>
            </w:r>
          </w:p>
        </w:tc>
        <w:tc>
          <w:tcPr>
            <w:tcW w:w="875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0FA79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At the Airport</w:t>
            </w:r>
          </w:p>
        </w:tc>
        <w:tc>
          <w:tcPr>
            <w:tcW w:w="474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5E30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2585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38CD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質問する／説明する／許可する</w:t>
            </w:r>
          </w:p>
        </w:tc>
        <w:tc>
          <w:tcPr>
            <w:tcW w:w="812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F1DC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空港の入国審査</w:t>
            </w:r>
          </w:p>
        </w:tc>
        <w:tc>
          <w:tcPr>
            <w:tcW w:w="470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51C13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2EE79FA3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AC2D2B2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9ACB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i.2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2B45A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Homestay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DC76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85532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94CA3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説明する／質問する／相づちを打つ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DCB3B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ホームステイ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A4AE3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78F74B7B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6E3FA6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9C7C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i.3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254B7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Gifts from Japan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8E37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C5202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2EC8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説明する／質問する／感謝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8835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ホームステイ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325A0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400DAAEF" w14:textId="77777777" w:rsidTr="00356ABA">
        <w:trPr>
          <w:trHeight w:val="507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179E27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1B0A5F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i.4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B69ADEF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Lost Items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042985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5DB3ED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05790B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説明する／描写する／質問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8017FC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電話での問い合わせ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8FB488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39DBCFD8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637162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19F4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S</w:t>
            </w:r>
            <w:r w:rsidRPr="003B3FED">
              <w:rPr>
                <w:sz w:val="16"/>
                <w:szCs w:val="16"/>
              </w:rPr>
              <w:t>i.</w:t>
            </w:r>
            <w:r w:rsidRPr="003B3FED">
              <w:rPr>
                <w:rFonts w:hint="default"/>
                <w:sz w:val="16"/>
                <w:szCs w:val="16"/>
              </w:rPr>
              <w:t>5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86F76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cheduling a Meeting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8E7B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D6BD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DBD5D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質問する／提案する／承諾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6787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日程調整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86BCA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2139C41A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0C1526F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4324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S</w:t>
            </w:r>
            <w:r w:rsidRPr="003B3FED">
              <w:rPr>
                <w:sz w:val="16"/>
                <w:szCs w:val="16"/>
              </w:rPr>
              <w:t>i.</w:t>
            </w:r>
            <w:r w:rsidRPr="003B3FED">
              <w:rPr>
                <w:rFonts w:hint="default"/>
                <w:sz w:val="16"/>
                <w:szCs w:val="16"/>
              </w:rPr>
              <w:t>6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ACD34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Visitor Information Center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08D4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264B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D8C3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質問する／説明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87FA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観光案内所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7197E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3BC57E3D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24DE4E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12D67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Si.7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7A4CE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At a Restaurant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A4B4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5BCFB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F9DC9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質問する／説明する／助言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4EF2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レストラン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69DEE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7B5BC29E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88CEA4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C334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S</w:t>
            </w:r>
            <w:r w:rsidRPr="003B3FED">
              <w:rPr>
                <w:sz w:val="16"/>
                <w:szCs w:val="16"/>
              </w:rPr>
              <w:t>i.</w:t>
            </w:r>
            <w:r w:rsidRPr="003B3FED">
              <w:rPr>
                <w:rFonts w:hint="default"/>
                <w:sz w:val="16"/>
                <w:szCs w:val="16"/>
              </w:rPr>
              <w:t>8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92D59" w14:textId="2CFAA060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At the Doctor</w:t>
            </w:r>
            <w:r w:rsidRPr="00C77055">
              <w:rPr>
                <w:rFonts w:hAnsi="游明朝" w:hint="default"/>
                <w:sz w:val="16"/>
                <w:szCs w:val="16"/>
              </w:rPr>
              <w:t>’</w:t>
            </w:r>
            <w:r w:rsidRPr="003B3FED">
              <w:rPr>
                <w:rFonts w:hint="default"/>
                <w:sz w:val="16"/>
                <w:szCs w:val="16"/>
              </w:rPr>
              <w:t>s Office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D8C7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2A8F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8EF9D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説明する／質問する／描写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D1262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病院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703DC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7F7EBA32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A46345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2BAB5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Si.9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18811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Buying a Ticket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DFDF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4EE6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BDBE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質問する／説明する／承諾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04D5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チケット売り場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3D853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1F1BB637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BA0C65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B7A5ED2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rFonts w:hint="default"/>
                <w:sz w:val="16"/>
                <w:szCs w:val="16"/>
              </w:rPr>
              <w:t>S</w:t>
            </w:r>
            <w:r w:rsidRPr="003B3FED">
              <w:rPr>
                <w:sz w:val="16"/>
                <w:szCs w:val="16"/>
              </w:rPr>
              <w:t>i.</w:t>
            </w:r>
            <w:r w:rsidRPr="003B3FED">
              <w:rPr>
                <w:rFonts w:hint="default"/>
                <w:sz w:val="16"/>
                <w:szCs w:val="16"/>
              </w:rPr>
              <w:t>10</w:t>
            </w: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094A037" w14:textId="4A657FFE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At a Caf</w:t>
            </w:r>
            <w:r>
              <w:rPr>
                <w:rFonts w:hAnsi="游明朝"/>
                <w:kern w:val="2"/>
                <w:sz w:val="16"/>
                <w:szCs w:val="16"/>
              </w:rPr>
              <w:t>é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0D3369E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やり取り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1E34707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728CCA8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質問する／主張する／共感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401F46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意見交換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DFC9CE4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2</w:t>
            </w:r>
          </w:p>
        </w:tc>
      </w:tr>
      <w:tr w:rsidR="003B3FED" w14:paraId="45F1A53E" w14:textId="77777777" w:rsidTr="00356ABA">
        <w:trPr>
          <w:trHeight w:val="280"/>
          <w:jc w:val="center"/>
        </w:trPr>
        <w:tc>
          <w:tcPr>
            <w:tcW w:w="336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2A183A" w14:textId="77777777" w:rsidR="003B3FED" w:rsidRPr="003B3FED" w:rsidRDefault="003B3FED" w:rsidP="003B3FED">
            <w:pPr>
              <w:spacing w:line="240" w:lineRule="exact"/>
              <w:rPr>
                <w:rFonts w:hint="default"/>
                <w:kern w:val="2"/>
                <w:sz w:val="16"/>
                <w:szCs w:val="16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F01E0C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75F2" w14:textId="77777777" w:rsidR="003B3FED" w:rsidRPr="003B3FED" w:rsidRDefault="003B3FED" w:rsidP="003B3FED">
            <w:pPr>
              <w:spacing w:line="240" w:lineRule="exact"/>
              <w:jc w:val="left"/>
              <w:rPr>
                <w:rFonts w:hint="default"/>
                <w:kern w:val="2"/>
                <w:sz w:val="16"/>
                <w:szCs w:val="16"/>
              </w:rPr>
            </w:pPr>
            <w:r w:rsidRPr="003B3FED">
              <w:rPr>
                <w:kern w:val="2"/>
                <w:sz w:val="16"/>
                <w:szCs w:val="16"/>
              </w:rPr>
              <w:t>ブログに英語の旅行記を書いてみよう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2989D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書く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6E63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8C460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事実・情報を伝える／説明する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6CD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社会生活／ブログへの書き込み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574E2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1</w:t>
            </w:r>
          </w:p>
        </w:tc>
      </w:tr>
      <w:tr w:rsidR="003B3FED" w14:paraId="3240B216" w14:textId="77777777" w:rsidTr="00356ABA">
        <w:trPr>
          <w:trHeight w:val="421"/>
          <w:jc w:val="center"/>
        </w:trPr>
        <w:tc>
          <w:tcPr>
            <w:tcW w:w="3718" w:type="pct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D1CA1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 xml:space="preserve">〔付録〕❶ </w:t>
            </w:r>
            <w:r w:rsidRPr="003B3FED">
              <w:rPr>
                <w:rFonts w:hint="default"/>
                <w:sz w:val="16"/>
                <w:szCs w:val="16"/>
              </w:rPr>
              <w:t xml:space="preserve">Try It Out! </w:t>
            </w:r>
            <w:r w:rsidRPr="003B3FED">
              <w:rPr>
                <w:sz w:val="16"/>
                <w:szCs w:val="16"/>
              </w:rPr>
              <w:t>表現集　❷ グラフを使うときの表現　❸ 数字の読み方と数の表現</w:t>
            </w:r>
          </w:p>
        </w:tc>
        <w:tc>
          <w:tcPr>
            <w:tcW w:w="812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035EA" w14:textId="77777777" w:rsidR="003B3FED" w:rsidRPr="003B3FED" w:rsidRDefault="003B3FED" w:rsidP="003B3FED">
            <w:pPr>
              <w:spacing w:line="240" w:lineRule="exact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配当時間合計</w:t>
            </w:r>
          </w:p>
        </w:tc>
        <w:tc>
          <w:tcPr>
            <w:tcW w:w="470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11B49" w14:textId="77777777" w:rsidR="003B3FED" w:rsidRPr="003B3FED" w:rsidRDefault="003B3FED" w:rsidP="00356ABA">
            <w:pPr>
              <w:spacing w:line="240" w:lineRule="exact"/>
              <w:jc w:val="center"/>
              <w:rPr>
                <w:rFonts w:hint="default"/>
                <w:sz w:val="16"/>
                <w:szCs w:val="16"/>
              </w:rPr>
            </w:pPr>
            <w:r w:rsidRPr="003B3FED">
              <w:rPr>
                <w:sz w:val="16"/>
                <w:szCs w:val="16"/>
              </w:rPr>
              <w:t>6</w:t>
            </w:r>
            <w:r w:rsidRPr="003B3FED">
              <w:rPr>
                <w:rFonts w:hint="default"/>
                <w:sz w:val="16"/>
                <w:szCs w:val="16"/>
              </w:rPr>
              <w:t>1</w:t>
            </w:r>
          </w:p>
        </w:tc>
      </w:tr>
    </w:tbl>
    <w:p w14:paraId="21C23DBC" w14:textId="77777777" w:rsidR="00767466" w:rsidRDefault="00767466" w:rsidP="003B3FED">
      <w:pPr>
        <w:spacing w:line="200" w:lineRule="exact"/>
        <w:ind w:right="720"/>
        <w:rPr>
          <w:rFonts w:ascii="Arial" w:hAnsi="Arial" w:cs="Arial"/>
          <w:sz w:val="16"/>
          <w:szCs w:val="16"/>
        </w:rPr>
      </w:pPr>
    </w:p>
    <w:sectPr w:rsidR="00767466" w:rsidSect="003B3FED">
      <w:pgSz w:w="11906" w:h="16838" w:code="9"/>
      <w:pgMar w:top="567" w:right="567" w:bottom="567" w:left="567" w:header="851" w:footer="992" w:gutter="284"/>
      <w:cols w:space="425"/>
      <w:docGrid w:type="lines" w:linePitch="35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714BD" w14:textId="77777777" w:rsidR="001B2413" w:rsidRDefault="001B2413" w:rsidP="003F3109">
      <w:pPr>
        <w:rPr>
          <w:rFonts w:hint="default"/>
        </w:rPr>
      </w:pPr>
      <w:r>
        <w:separator/>
      </w:r>
    </w:p>
  </w:endnote>
  <w:endnote w:type="continuationSeparator" w:id="0">
    <w:p w14:paraId="60228163" w14:textId="77777777" w:rsidR="001B2413" w:rsidRDefault="001B2413" w:rsidP="003F3109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ヒラギノ角ゴ Pro W3">
    <w:altName w:val="HGPｺﾞｼｯｸE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Schoolbook">
    <w:altName w:val="Times New Roman"/>
    <w:panose1 w:val="00000000000000000000"/>
    <w:charset w:val="00"/>
    <w:family w:val="roman"/>
    <w:notTrueType/>
    <w:pitch w:val="default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EB32B" w14:textId="77777777" w:rsidR="001B2413" w:rsidRDefault="001B2413" w:rsidP="003F3109">
      <w:pPr>
        <w:rPr>
          <w:rFonts w:hint="default"/>
        </w:rPr>
      </w:pPr>
      <w:r>
        <w:separator/>
      </w:r>
    </w:p>
  </w:footnote>
  <w:footnote w:type="continuationSeparator" w:id="0">
    <w:p w14:paraId="20E39400" w14:textId="77777777" w:rsidR="001B2413" w:rsidRDefault="001B2413" w:rsidP="003F3109">
      <w:pPr>
        <w:rPr>
          <w:rFonts w:hint="default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5412F"/>
    <w:multiLevelType w:val="hybridMultilevel"/>
    <w:tmpl w:val="81CAAD64"/>
    <w:lvl w:ilvl="0" w:tplc="5CA8EF66">
      <w:start w:val="3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D7E88D32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9491EB5"/>
    <w:multiLevelType w:val="hybridMultilevel"/>
    <w:tmpl w:val="7528E492"/>
    <w:lvl w:ilvl="0" w:tplc="12BC28CC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0BC3172"/>
    <w:multiLevelType w:val="hybridMultilevel"/>
    <w:tmpl w:val="D0945632"/>
    <w:lvl w:ilvl="0" w:tplc="59A0D78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1416601"/>
    <w:multiLevelType w:val="hybridMultilevel"/>
    <w:tmpl w:val="B2445C42"/>
    <w:lvl w:ilvl="0" w:tplc="F8DCD3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77F4431"/>
    <w:multiLevelType w:val="hybridMultilevel"/>
    <w:tmpl w:val="401CFA0E"/>
    <w:lvl w:ilvl="0" w:tplc="6CCAE7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A645940"/>
    <w:multiLevelType w:val="hybridMultilevel"/>
    <w:tmpl w:val="0EBC95BE"/>
    <w:lvl w:ilvl="0" w:tplc="DA7ED8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1A6672"/>
    <w:multiLevelType w:val="hybridMultilevel"/>
    <w:tmpl w:val="55540F6A"/>
    <w:lvl w:ilvl="0" w:tplc="50809EB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E241BDA"/>
    <w:multiLevelType w:val="hybridMultilevel"/>
    <w:tmpl w:val="9976B084"/>
    <w:lvl w:ilvl="0" w:tplc="C1185B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89C5D8A"/>
    <w:multiLevelType w:val="hybridMultilevel"/>
    <w:tmpl w:val="362EEEA6"/>
    <w:lvl w:ilvl="0" w:tplc="15C221C0">
      <w:start w:val="1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69581380">
    <w:abstractNumId w:val="4"/>
  </w:num>
  <w:num w:numId="2" w16cid:durableId="1422526537">
    <w:abstractNumId w:val="0"/>
  </w:num>
  <w:num w:numId="3" w16cid:durableId="312368820">
    <w:abstractNumId w:val="6"/>
  </w:num>
  <w:num w:numId="4" w16cid:durableId="456917158">
    <w:abstractNumId w:val="1"/>
  </w:num>
  <w:num w:numId="5" w16cid:durableId="566652187">
    <w:abstractNumId w:val="2"/>
  </w:num>
  <w:num w:numId="6" w16cid:durableId="1987396623">
    <w:abstractNumId w:val="5"/>
  </w:num>
  <w:num w:numId="7" w16cid:durableId="1975065423">
    <w:abstractNumId w:val="3"/>
  </w:num>
  <w:num w:numId="8" w16cid:durableId="1154562613">
    <w:abstractNumId w:val="7"/>
  </w:num>
  <w:num w:numId="9" w16cid:durableId="6622460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dirty"/>
  <w:defaultTabStop w:val="840"/>
  <w:drawingGridHorizontalSpacing w:val="105"/>
  <w:drawingGridVerticalSpacing w:val="178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M2sDA3MjI3NDVX0lEKTi0uzszPAykwqwUA8lCo1SwAAAA="/>
  </w:docVars>
  <w:rsids>
    <w:rsidRoot w:val="00944A95"/>
    <w:rsid w:val="00006253"/>
    <w:rsid w:val="00011F66"/>
    <w:rsid w:val="000156D4"/>
    <w:rsid w:val="00015BE9"/>
    <w:rsid w:val="00022497"/>
    <w:rsid w:val="00033EDD"/>
    <w:rsid w:val="00046865"/>
    <w:rsid w:val="00047F5A"/>
    <w:rsid w:val="00052FE2"/>
    <w:rsid w:val="0005721D"/>
    <w:rsid w:val="00064FD2"/>
    <w:rsid w:val="00067EA4"/>
    <w:rsid w:val="00085394"/>
    <w:rsid w:val="00090136"/>
    <w:rsid w:val="000960DF"/>
    <w:rsid w:val="0009743D"/>
    <w:rsid w:val="000A740B"/>
    <w:rsid w:val="000B057C"/>
    <w:rsid w:val="000B22EC"/>
    <w:rsid w:val="000B7C8B"/>
    <w:rsid w:val="000D2C88"/>
    <w:rsid w:val="000D5031"/>
    <w:rsid w:val="000E19BA"/>
    <w:rsid w:val="000E381E"/>
    <w:rsid w:val="000F69DD"/>
    <w:rsid w:val="000F6B75"/>
    <w:rsid w:val="00100C4B"/>
    <w:rsid w:val="00103320"/>
    <w:rsid w:val="00103773"/>
    <w:rsid w:val="00103D58"/>
    <w:rsid w:val="00104BE7"/>
    <w:rsid w:val="00106ECD"/>
    <w:rsid w:val="00122659"/>
    <w:rsid w:val="00124CA2"/>
    <w:rsid w:val="001361EC"/>
    <w:rsid w:val="0014244C"/>
    <w:rsid w:val="00143C01"/>
    <w:rsid w:val="0014657A"/>
    <w:rsid w:val="0015291E"/>
    <w:rsid w:val="001671ED"/>
    <w:rsid w:val="0016799D"/>
    <w:rsid w:val="00173263"/>
    <w:rsid w:val="00173A68"/>
    <w:rsid w:val="001816EB"/>
    <w:rsid w:val="00193011"/>
    <w:rsid w:val="0019369F"/>
    <w:rsid w:val="001A4D23"/>
    <w:rsid w:val="001A74B7"/>
    <w:rsid w:val="001B066B"/>
    <w:rsid w:val="001B2413"/>
    <w:rsid w:val="001B7D6C"/>
    <w:rsid w:val="001D0452"/>
    <w:rsid w:val="001D27D7"/>
    <w:rsid w:val="001D43D0"/>
    <w:rsid w:val="001D64F1"/>
    <w:rsid w:val="001D7152"/>
    <w:rsid w:val="002017BB"/>
    <w:rsid w:val="00203DEA"/>
    <w:rsid w:val="00206C84"/>
    <w:rsid w:val="0020771C"/>
    <w:rsid w:val="0021288D"/>
    <w:rsid w:val="00233473"/>
    <w:rsid w:val="0024063F"/>
    <w:rsid w:val="00241265"/>
    <w:rsid w:val="00252B37"/>
    <w:rsid w:val="00256495"/>
    <w:rsid w:val="0025667E"/>
    <w:rsid w:val="00257107"/>
    <w:rsid w:val="00271A1D"/>
    <w:rsid w:val="00273258"/>
    <w:rsid w:val="00281CE1"/>
    <w:rsid w:val="002832AC"/>
    <w:rsid w:val="00294CC6"/>
    <w:rsid w:val="00295C91"/>
    <w:rsid w:val="002973C8"/>
    <w:rsid w:val="002A7D7A"/>
    <w:rsid w:val="002B2029"/>
    <w:rsid w:val="002B3C2D"/>
    <w:rsid w:val="002B4680"/>
    <w:rsid w:val="002B6011"/>
    <w:rsid w:val="002C145B"/>
    <w:rsid w:val="002C40E6"/>
    <w:rsid w:val="002C674E"/>
    <w:rsid w:val="002D1847"/>
    <w:rsid w:val="002E19A3"/>
    <w:rsid w:val="002E1F55"/>
    <w:rsid w:val="002E6F8A"/>
    <w:rsid w:val="002F6032"/>
    <w:rsid w:val="002F619F"/>
    <w:rsid w:val="002F631F"/>
    <w:rsid w:val="002F7FAB"/>
    <w:rsid w:val="00306776"/>
    <w:rsid w:val="00306B06"/>
    <w:rsid w:val="00325E7A"/>
    <w:rsid w:val="00331FBF"/>
    <w:rsid w:val="00335137"/>
    <w:rsid w:val="00343749"/>
    <w:rsid w:val="00351E0C"/>
    <w:rsid w:val="003527A9"/>
    <w:rsid w:val="00356ABA"/>
    <w:rsid w:val="00357A1C"/>
    <w:rsid w:val="00361804"/>
    <w:rsid w:val="003668D9"/>
    <w:rsid w:val="00374506"/>
    <w:rsid w:val="003757E7"/>
    <w:rsid w:val="003771A3"/>
    <w:rsid w:val="00380162"/>
    <w:rsid w:val="003801C0"/>
    <w:rsid w:val="003910D7"/>
    <w:rsid w:val="00392DC0"/>
    <w:rsid w:val="003933B8"/>
    <w:rsid w:val="003A2C1C"/>
    <w:rsid w:val="003A6B70"/>
    <w:rsid w:val="003B0EF3"/>
    <w:rsid w:val="003B3FED"/>
    <w:rsid w:val="003B69AD"/>
    <w:rsid w:val="003B7E2B"/>
    <w:rsid w:val="003D109F"/>
    <w:rsid w:val="003D74AB"/>
    <w:rsid w:val="003D7D04"/>
    <w:rsid w:val="003E5AD3"/>
    <w:rsid w:val="003F3109"/>
    <w:rsid w:val="004048B2"/>
    <w:rsid w:val="004156D4"/>
    <w:rsid w:val="0043054B"/>
    <w:rsid w:val="004335B7"/>
    <w:rsid w:val="00442F74"/>
    <w:rsid w:val="00443C51"/>
    <w:rsid w:val="004453C8"/>
    <w:rsid w:val="00446F57"/>
    <w:rsid w:val="00451584"/>
    <w:rsid w:val="00453A15"/>
    <w:rsid w:val="00453E77"/>
    <w:rsid w:val="004603FA"/>
    <w:rsid w:val="0046389A"/>
    <w:rsid w:val="004732F7"/>
    <w:rsid w:val="00483D3E"/>
    <w:rsid w:val="004908FB"/>
    <w:rsid w:val="00492FC8"/>
    <w:rsid w:val="00495B8A"/>
    <w:rsid w:val="004B02C5"/>
    <w:rsid w:val="004B0F73"/>
    <w:rsid w:val="004D0351"/>
    <w:rsid w:val="004D0AEA"/>
    <w:rsid w:val="004E4EF7"/>
    <w:rsid w:val="004F2BA7"/>
    <w:rsid w:val="005032DA"/>
    <w:rsid w:val="00503770"/>
    <w:rsid w:val="0050652E"/>
    <w:rsid w:val="00510EE6"/>
    <w:rsid w:val="00514D8F"/>
    <w:rsid w:val="0052018E"/>
    <w:rsid w:val="00521E5E"/>
    <w:rsid w:val="005243BF"/>
    <w:rsid w:val="005377EF"/>
    <w:rsid w:val="00546F22"/>
    <w:rsid w:val="005507D7"/>
    <w:rsid w:val="00551C04"/>
    <w:rsid w:val="005576E1"/>
    <w:rsid w:val="00565FD8"/>
    <w:rsid w:val="00566379"/>
    <w:rsid w:val="0058250C"/>
    <w:rsid w:val="00596288"/>
    <w:rsid w:val="005A6A86"/>
    <w:rsid w:val="005A797B"/>
    <w:rsid w:val="005A7B4D"/>
    <w:rsid w:val="005B1B9B"/>
    <w:rsid w:val="005C2930"/>
    <w:rsid w:val="005C44D7"/>
    <w:rsid w:val="005E34EE"/>
    <w:rsid w:val="005E3A91"/>
    <w:rsid w:val="005E3BA8"/>
    <w:rsid w:val="005E7A90"/>
    <w:rsid w:val="005F080A"/>
    <w:rsid w:val="005F188F"/>
    <w:rsid w:val="005F4F09"/>
    <w:rsid w:val="005F7504"/>
    <w:rsid w:val="0061356D"/>
    <w:rsid w:val="00616F70"/>
    <w:rsid w:val="0062162A"/>
    <w:rsid w:val="0062167F"/>
    <w:rsid w:val="006233A6"/>
    <w:rsid w:val="0063474E"/>
    <w:rsid w:val="00640199"/>
    <w:rsid w:val="00640490"/>
    <w:rsid w:val="0064637D"/>
    <w:rsid w:val="00650B49"/>
    <w:rsid w:val="00651359"/>
    <w:rsid w:val="006544A8"/>
    <w:rsid w:val="00655880"/>
    <w:rsid w:val="00657AAF"/>
    <w:rsid w:val="00662BE6"/>
    <w:rsid w:val="006640B0"/>
    <w:rsid w:val="00664ECB"/>
    <w:rsid w:val="0066682A"/>
    <w:rsid w:val="006715CC"/>
    <w:rsid w:val="00674A9F"/>
    <w:rsid w:val="006830F2"/>
    <w:rsid w:val="006862DD"/>
    <w:rsid w:val="0069673B"/>
    <w:rsid w:val="006A1E18"/>
    <w:rsid w:val="006A7326"/>
    <w:rsid w:val="006B53D6"/>
    <w:rsid w:val="006C6EAA"/>
    <w:rsid w:val="006E1817"/>
    <w:rsid w:val="006E4D71"/>
    <w:rsid w:val="006F1E6F"/>
    <w:rsid w:val="0071666B"/>
    <w:rsid w:val="00730C87"/>
    <w:rsid w:val="007311B0"/>
    <w:rsid w:val="00767466"/>
    <w:rsid w:val="007705FF"/>
    <w:rsid w:val="007712EF"/>
    <w:rsid w:val="00773B4E"/>
    <w:rsid w:val="00775224"/>
    <w:rsid w:val="00795CFF"/>
    <w:rsid w:val="00796B1A"/>
    <w:rsid w:val="007B32B8"/>
    <w:rsid w:val="007B39B9"/>
    <w:rsid w:val="007B760C"/>
    <w:rsid w:val="007C4D4F"/>
    <w:rsid w:val="007C5219"/>
    <w:rsid w:val="007C53BE"/>
    <w:rsid w:val="007C671D"/>
    <w:rsid w:val="007E5DA9"/>
    <w:rsid w:val="007E70E5"/>
    <w:rsid w:val="00800D1D"/>
    <w:rsid w:val="0080167F"/>
    <w:rsid w:val="00801F37"/>
    <w:rsid w:val="00816E47"/>
    <w:rsid w:val="0082183C"/>
    <w:rsid w:val="00826E73"/>
    <w:rsid w:val="008306A2"/>
    <w:rsid w:val="00831EE9"/>
    <w:rsid w:val="00842C36"/>
    <w:rsid w:val="00844FD1"/>
    <w:rsid w:val="008473A2"/>
    <w:rsid w:val="008476BB"/>
    <w:rsid w:val="008564B7"/>
    <w:rsid w:val="0086013C"/>
    <w:rsid w:val="00860B33"/>
    <w:rsid w:val="00864541"/>
    <w:rsid w:val="00867863"/>
    <w:rsid w:val="00872FC1"/>
    <w:rsid w:val="00877B10"/>
    <w:rsid w:val="00877FC9"/>
    <w:rsid w:val="00882843"/>
    <w:rsid w:val="008936D3"/>
    <w:rsid w:val="008938E4"/>
    <w:rsid w:val="008A0B85"/>
    <w:rsid w:val="008A131C"/>
    <w:rsid w:val="008B0157"/>
    <w:rsid w:val="008B5AEF"/>
    <w:rsid w:val="008B6E7A"/>
    <w:rsid w:val="008D40E4"/>
    <w:rsid w:val="008D7001"/>
    <w:rsid w:val="008E06F1"/>
    <w:rsid w:val="008E4252"/>
    <w:rsid w:val="008E62D2"/>
    <w:rsid w:val="008F71DA"/>
    <w:rsid w:val="008F7ECB"/>
    <w:rsid w:val="00903D97"/>
    <w:rsid w:val="009101F5"/>
    <w:rsid w:val="00916989"/>
    <w:rsid w:val="009256FD"/>
    <w:rsid w:val="00926F38"/>
    <w:rsid w:val="0094175A"/>
    <w:rsid w:val="00942A4C"/>
    <w:rsid w:val="00944A95"/>
    <w:rsid w:val="009466E5"/>
    <w:rsid w:val="00946983"/>
    <w:rsid w:val="00951C08"/>
    <w:rsid w:val="00956ED6"/>
    <w:rsid w:val="00961393"/>
    <w:rsid w:val="009709FF"/>
    <w:rsid w:val="00973637"/>
    <w:rsid w:val="00976F2E"/>
    <w:rsid w:val="00980F39"/>
    <w:rsid w:val="009849FB"/>
    <w:rsid w:val="009944B9"/>
    <w:rsid w:val="00995AF2"/>
    <w:rsid w:val="00997D23"/>
    <w:rsid w:val="009A0ADD"/>
    <w:rsid w:val="009A5067"/>
    <w:rsid w:val="009B1711"/>
    <w:rsid w:val="009B2421"/>
    <w:rsid w:val="009B2CB0"/>
    <w:rsid w:val="009B5594"/>
    <w:rsid w:val="009B5714"/>
    <w:rsid w:val="009B5F22"/>
    <w:rsid w:val="009B6834"/>
    <w:rsid w:val="009B7A57"/>
    <w:rsid w:val="009C16CB"/>
    <w:rsid w:val="009C412C"/>
    <w:rsid w:val="009C6D89"/>
    <w:rsid w:val="009D77DD"/>
    <w:rsid w:val="009E000E"/>
    <w:rsid w:val="009E1E69"/>
    <w:rsid w:val="009E21D3"/>
    <w:rsid w:val="009F1B11"/>
    <w:rsid w:val="009F1D53"/>
    <w:rsid w:val="009F22E3"/>
    <w:rsid w:val="009F5847"/>
    <w:rsid w:val="009F796D"/>
    <w:rsid w:val="00A07686"/>
    <w:rsid w:val="00A11EF4"/>
    <w:rsid w:val="00A14FEF"/>
    <w:rsid w:val="00A22F6E"/>
    <w:rsid w:val="00A24214"/>
    <w:rsid w:val="00A26AA9"/>
    <w:rsid w:val="00A435AE"/>
    <w:rsid w:val="00A536EA"/>
    <w:rsid w:val="00A566EC"/>
    <w:rsid w:val="00A70B69"/>
    <w:rsid w:val="00A7309A"/>
    <w:rsid w:val="00A74D1C"/>
    <w:rsid w:val="00A75372"/>
    <w:rsid w:val="00A82F0C"/>
    <w:rsid w:val="00A9221B"/>
    <w:rsid w:val="00A95386"/>
    <w:rsid w:val="00AA04BC"/>
    <w:rsid w:val="00AA30DB"/>
    <w:rsid w:val="00AA4A6A"/>
    <w:rsid w:val="00AA52BB"/>
    <w:rsid w:val="00AC3377"/>
    <w:rsid w:val="00AC4145"/>
    <w:rsid w:val="00AD6AB6"/>
    <w:rsid w:val="00AE2D60"/>
    <w:rsid w:val="00AE4CAC"/>
    <w:rsid w:val="00AF1B84"/>
    <w:rsid w:val="00AF511F"/>
    <w:rsid w:val="00AF6191"/>
    <w:rsid w:val="00AF69A5"/>
    <w:rsid w:val="00AF69CB"/>
    <w:rsid w:val="00AF73DB"/>
    <w:rsid w:val="00AF75A5"/>
    <w:rsid w:val="00B00081"/>
    <w:rsid w:val="00B01613"/>
    <w:rsid w:val="00B02E18"/>
    <w:rsid w:val="00B06DA0"/>
    <w:rsid w:val="00B11C06"/>
    <w:rsid w:val="00B210F3"/>
    <w:rsid w:val="00B22233"/>
    <w:rsid w:val="00B23EBB"/>
    <w:rsid w:val="00B320A4"/>
    <w:rsid w:val="00B45B9E"/>
    <w:rsid w:val="00B53B3A"/>
    <w:rsid w:val="00B67131"/>
    <w:rsid w:val="00B72D12"/>
    <w:rsid w:val="00B73DD0"/>
    <w:rsid w:val="00B8673C"/>
    <w:rsid w:val="00B87703"/>
    <w:rsid w:val="00B97A72"/>
    <w:rsid w:val="00BA1721"/>
    <w:rsid w:val="00BA2A50"/>
    <w:rsid w:val="00BA58FD"/>
    <w:rsid w:val="00BA6474"/>
    <w:rsid w:val="00BB05EE"/>
    <w:rsid w:val="00BB067E"/>
    <w:rsid w:val="00BB342D"/>
    <w:rsid w:val="00BB4E15"/>
    <w:rsid w:val="00BC133A"/>
    <w:rsid w:val="00BC6D4D"/>
    <w:rsid w:val="00BD10EA"/>
    <w:rsid w:val="00BD3ABE"/>
    <w:rsid w:val="00BD585C"/>
    <w:rsid w:val="00BE157A"/>
    <w:rsid w:val="00BE28B5"/>
    <w:rsid w:val="00BE5ED0"/>
    <w:rsid w:val="00BF1551"/>
    <w:rsid w:val="00C16C9D"/>
    <w:rsid w:val="00C175FA"/>
    <w:rsid w:val="00C20A35"/>
    <w:rsid w:val="00C23C83"/>
    <w:rsid w:val="00C26DAE"/>
    <w:rsid w:val="00C35073"/>
    <w:rsid w:val="00C378AE"/>
    <w:rsid w:val="00C42D21"/>
    <w:rsid w:val="00C43752"/>
    <w:rsid w:val="00C54A1B"/>
    <w:rsid w:val="00C65A77"/>
    <w:rsid w:val="00C66A15"/>
    <w:rsid w:val="00C7041F"/>
    <w:rsid w:val="00C75284"/>
    <w:rsid w:val="00C75FEA"/>
    <w:rsid w:val="00C77055"/>
    <w:rsid w:val="00C86847"/>
    <w:rsid w:val="00C86B7A"/>
    <w:rsid w:val="00C906CF"/>
    <w:rsid w:val="00C91CC4"/>
    <w:rsid w:val="00CA220D"/>
    <w:rsid w:val="00CA7DCD"/>
    <w:rsid w:val="00CB3994"/>
    <w:rsid w:val="00CC0101"/>
    <w:rsid w:val="00CE0979"/>
    <w:rsid w:val="00CF6208"/>
    <w:rsid w:val="00CF6DC1"/>
    <w:rsid w:val="00D02254"/>
    <w:rsid w:val="00D073E3"/>
    <w:rsid w:val="00D1323F"/>
    <w:rsid w:val="00D16ABD"/>
    <w:rsid w:val="00D210AB"/>
    <w:rsid w:val="00D21D83"/>
    <w:rsid w:val="00D33F22"/>
    <w:rsid w:val="00D3759B"/>
    <w:rsid w:val="00D46C82"/>
    <w:rsid w:val="00D475A2"/>
    <w:rsid w:val="00D5365E"/>
    <w:rsid w:val="00D543CD"/>
    <w:rsid w:val="00D568C8"/>
    <w:rsid w:val="00D573BF"/>
    <w:rsid w:val="00D605A9"/>
    <w:rsid w:val="00D66A88"/>
    <w:rsid w:val="00D73F39"/>
    <w:rsid w:val="00D74749"/>
    <w:rsid w:val="00D7546C"/>
    <w:rsid w:val="00D76962"/>
    <w:rsid w:val="00D80098"/>
    <w:rsid w:val="00D8082D"/>
    <w:rsid w:val="00D82A2B"/>
    <w:rsid w:val="00D86EEC"/>
    <w:rsid w:val="00D93167"/>
    <w:rsid w:val="00D93A91"/>
    <w:rsid w:val="00D96712"/>
    <w:rsid w:val="00DA14B8"/>
    <w:rsid w:val="00DA1D64"/>
    <w:rsid w:val="00DA3629"/>
    <w:rsid w:val="00DA38BC"/>
    <w:rsid w:val="00DB1552"/>
    <w:rsid w:val="00DB245F"/>
    <w:rsid w:val="00DC2E5C"/>
    <w:rsid w:val="00DC3B23"/>
    <w:rsid w:val="00DC77C2"/>
    <w:rsid w:val="00DD1E28"/>
    <w:rsid w:val="00DD6A9D"/>
    <w:rsid w:val="00DD7D96"/>
    <w:rsid w:val="00DF1C6B"/>
    <w:rsid w:val="00E128B9"/>
    <w:rsid w:val="00E148EC"/>
    <w:rsid w:val="00E2580E"/>
    <w:rsid w:val="00E31C77"/>
    <w:rsid w:val="00E3376B"/>
    <w:rsid w:val="00E363EC"/>
    <w:rsid w:val="00E45504"/>
    <w:rsid w:val="00E56068"/>
    <w:rsid w:val="00E63D5D"/>
    <w:rsid w:val="00E73153"/>
    <w:rsid w:val="00E82ECF"/>
    <w:rsid w:val="00E957C5"/>
    <w:rsid w:val="00E967C0"/>
    <w:rsid w:val="00E96C1C"/>
    <w:rsid w:val="00EA508A"/>
    <w:rsid w:val="00EB2E91"/>
    <w:rsid w:val="00EB5548"/>
    <w:rsid w:val="00EC2EF8"/>
    <w:rsid w:val="00EC7EEF"/>
    <w:rsid w:val="00ED5FB9"/>
    <w:rsid w:val="00ED6B80"/>
    <w:rsid w:val="00EE5A0E"/>
    <w:rsid w:val="00EE5C41"/>
    <w:rsid w:val="00EF5F4A"/>
    <w:rsid w:val="00F01526"/>
    <w:rsid w:val="00F06B7B"/>
    <w:rsid w:val="00F06CCF"/>
    <w:rsid w:val="00F1363F"/>
    <w:rsid w:val="00F14039"/>
    <w:rsid w:val="00F1503F"/>
    <w:rsid w:val="00F22426"/>
    <w:rsid w:val="00F22B12"/>
    <w:rsid w:val="00F2312A"/>
    <w:rsid w:val="00F266BC"/>
    <w:rsid w:val="00F27F3B"/>
    <w:rsid w:val="00F31A46"/>
    <w:rsid w:val="00F53641"/>
    <w:rsid w:val="00F557AC"/>
    <w:rsid w:val="00F561A3"/>
    <w:rsid w:val="00F56CAA"/>
    <w:rsid w:val="00F611AA"/>
    <w:rsid w:val="00F6217C"/>
    <w:rsid w:val="00F65FF0"/>
    <w:rsid w:val="00F66976"/>
    <w:rsid w:val="00F73FFD"/>
    <w:rsid w:val="00F7626E"/>
    <w:rsid w:val="00F774CE"/>
    <w:rsid w:val="00F8004D"/>
    <w:rsid w:val="00F85E75"/>
    <w:rsid w:val="00F9063C"/>
    <w:rsid w:val="00F925E3"/>
    <w:rsid w:val="00F94129"/>
    <w:rsid w:val="00F960F7"/>
    <w:rsid w:val="00F96A01"/>
    <w:rsid w:val="00F96CFE"/>
    <w:rsid w:val="00FA2C84"/>
    <w:rsid w:val="00FA440C"/>
    <w:rsid w:val="00FA6F7D"/>
    <w:rsid w:val="00FB5624"/>
    <w:rsid w:val="00FC0558"/>
    <w:rsid w:val="00FC6A9B"/>
    <w:rsid w:val="00FC73D9"/>
    <w:rsid w:val="00FD3584"/>
    <w:rsid w:val="00FE33E6"/>
    <w:rsid w:val="00FF6683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A2EE7F"/>
  <w15:docId w15:val="{31FA08C9-DB0B-448F-B1D2-60FFD3D11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3FED"/>
    <w:pPr>
      <w:widowControl w:val="0"/>
      <w:autoSpaceDE w:val="0"/>
      <w:autoSpaceDN w:val="0"/>
      <w:jc w:val="both"/>
      <w:textAlignment w:val="baseline"/>
    </w:pPr>
    <w:rPr>
      <w:rFonts w:ascii="游明朝" w:eastAsia="游明朝" w:hAnsi="ＭＳ 明朝" w:cs="ＭＳ 明朝" w:hint="eastAsia"/>
      <w:kern w:val="0"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表 (格子)1"/>
    <w:rsid w:val="004908FB"/>
    <w:pPr>
      <w:widowControl w:val="0"/>
      <w:jc w:val="both"/>
    </w:pPr>
    <w:rPr>
      <w:rFonts w:ascii="Times New Roman" w:eastAsia="ヒラギノ角ゴ Pro W3" w:hAnsi="Times New Roman" w:cs="Times New Roman"/>
      <w:color w:val="000000"/>
      <w:kern w:val="0"/>
      <w:sz w:val="20"/>
      <w:szCs w:val="20"/>
    </w:rPr>
  </w:style>
  <w:style w:type="table" w:styleId="a3">
    <w:name w:val="Table Grid"/>
    <w:basedOn w:val="a1"/>
    <w:rsid w:val="003B3FED"/>
    <w:rPr>
      <w:rFonts w:ascii="游明朝" w:eastAsia="游明朝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5FB9"/>
    <w:rPr>
      <w:rFonts w:asciiTheme="majorHAnsi" w:eastAsiaTheme="majorEastAsia" w:hAnsiTheme="majorHAnsi" w:cstheme="majorBidi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ED5FB9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8">
    <w:name w:val="footer"/>
    <w:basedOn w:val="a"/>
    <w:link w:val="a9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character" w:customStyle="1" w:styleId="bold">
    <w:name w:val="bold"/>
    <w:uiPriority w:val="99"/>
    <w:rsid w:val="00100C4B"/>
    <w:rPr>
      <w:rFonts w:ascii="CenturySchoolbook" w:hAnsi="CenturySchoolbook" w:cs="CenturySchoolbook" w:hint="default"/>
      <w:b/>
      <w:bCs w:val="0"/>
      <w:color w:val="auto"/>
    </w:rPr>
  </w:style>
  <w:style w:type="paragraph" w:styleId="aa">
    <w:name w:val="List Paragraph"/>
    <w:basedOn w:val="a"/>
    <w:uiPriority w:val="34"/>
    <w:qFormat/>
    <w:rsid w:val="00351E0C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5F4F09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F4F09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5F4F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F4F09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F4F09"/>
    <w:rPr>
      <w:rFonts w:ascii="ＭＳ 明朝" w:eastAsia="ＭＳ 明朝" w:hAnsi="ＭＳ 明朝" w:cs="ＭＳ 明朝"/>
      <w:b/>
      <w:bCs/>
      <w:color w:val="000000"/>
      <w:kern w:val="0"/>
      <w:sz w:val="24"/>
      <w:szCs w:val="20"/>
    </w:rPr>
  </w:style>
  <w:style w:type="table" w:customStyle="1" w:styleId="2">
    <w:name w:val="表 (格子)2"/>
    <w:basedOn w:val="a1"/>
    <w:next w:val="a3"/>
    <w:rsid w:val="008B5AEF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662BE6"/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  <w:style w:type="paragraph" w:styleId="af1">
    <w:name w:val="Title"/>
    <w:basedOn w:val="a"/>
    <w:next w:val="a"/>
    <w:link w:val="af2"/>
    <w:uiPriority w:val="10"/>
    <w:qFormat/>
    <w:rsid w:val="003B3FED"/>
    <w:pPr>
      <w:spacing w:line="356" w:lineRule="exact"/>
      <w:jc w:val="center"/>
    </w:pPr>
    <w:rPr>
      <w:rFonts w:hint="default"/>
      <w:sz w:val="24"/>
      <w:szCs w:val="28"/>
      <w:u w:val="thick"/>
    </w:rPr>
  </w:style>
  <w:style w:type="character" w:customStyle="1" w:styleId="af2">
    <w:name w:val="表題 (文字)"/>
    <w:basedOn w:val="a0"/>
    <w:link w:val="af1"/>
    <w:uiPriority w:val="10"/>
    <w:rsid w:val="003B3FED"/>
    <w:rPr>
      <w:rFonts w:ascii="游明朝" w:eastAsia="游明朝" w:hAnsi="ＭＳ 明朝" w:cs="ＭＳ 明朝"/>
      <w:kern w:val="0"/>
      <w:sz w:val="24"/>
      <w:szCs w:val="28"/>
      <w:u w:val="thi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北村　優太</cp:lastModifiedBy>
  <cp:revision>8</cp:revision>
  <cp:lastPrinted>2020-04-22T06:35:00Z</cp:lastPrinted>
  <dcterms:created xsi:type="dcterms:W3CDTF">2020-04-20T05:31:00Z</dcterms:created>
  <dcterms:modified xsi:type="dcterms:W3CDTF">2023-03-10T02:53:00Z</dcterms:modified>
</cp:coreProperties>
</file>